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43884EF6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0344">
        <w:rPr>
          <w:rFonts w:ascii="Times New Roman" w:hAnsi="Times New Roman" w:cs="Times New Roman"/>
          <w:b/>
          <w:sz w:val="24"/>
          <w:szCs w:val="24"/>
        </w:rPr>
        <w:t>August 15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E26C98F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88C4389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71FB195F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4C40DFD4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52C0962" w14:textId="7E1C35E0" w:rsidR="00DC787D" w:rsidRDefault="00440344" w:rsidP="004403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CM Consulting Vendor Presentations</w:t>
      </w:r>
    </w:p>
    <w:p w14:paraId="452DFCDB" w14:textId="0682CB39" w:rsidR="00440344" w:rsidRDefault="00440344" w:rsidP="004403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otorola</w:t>
      </w:r>
    </w:p>
    <w:p w14:paraId="3A536876" w14:textId="08946DA3" w:rsidR="00440344" w:rsidRDefault="00440344" w:rsidP="004403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ACOM</w:t>
      </w:r>
    </w:p>
    <w:p w14:paraId="4F5337CE" w14:textId="4EDEEABB" w:rsidR="00BA0B64" w:rsidRPr="000422FC" w:rsidRDefault="00BA0B64" w:rsidP="00BA0B6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MCM Consulting for Implementation Contract/Possible Action</w:t>
      </w:r>
    </w:p>
    <w:p w14:paraId="7EE33BEE" w14:textId="0F6F4C59" w:rsidR="00A722CD" w:rsidRPr="00300F37" w:rsidRDefault="00A722CD" w:rsidP="00300F37">
      <w:pPr>
        <w:rPr>
          <w:rFonts w:ascii="Times New Roman" w:hAnsi="Times New Roman" w:cs="Times New Roman"/>
          <w:sz w:val="24"/>
          <w:szCs w:val="24"/>
        </w:rPr>
      </w:pPr>
    </w:p>
    <w:p w14:paraId="08828220" w14:textId="3F7C4B03" w:rsidR="0066214B" w:rsidRPr="0077612D" w:rsidRDefault="0066214B" w:rsidP="00142061">
      <w:pPr>
        <w:rPr>
          <w:rFonts w:ascii="Times New Roman" w:hAnsi="Times New Roman" w:cs="Times New Roman"/>
          <w:sz w:val="24"/>
          <w:szCs w:val="24"/>
        </w:rPr>
      </w:pPr>
    </w:p>
    <w:p w14:paraId="5A1A2A54" w14:textId="57728B1B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440344">
        <w:rPr>
          <w:rFonts w:ascii="Times New Roman" w:hAnsi="Times New Roman" w:cs="Times New Roman"/>
          <w:sz w:val="24"/>
          <w:szCs w:val="24"/>
        </w:rPr>
        <w:t xml:space="preserve">October 17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63091D">
        <w:rPr>
          <w:rFonts w:ascii="Times New Roman" w:hAnsi="Times New Roman" w:cs="Times New Roman"/>
          <w:sz w:val="24"/>
          <w:szCs w:val="24"/>
        </w:rPr>
        <w:t>3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77777777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4"/>
  </w:num>
  <w:num w:numId="4" w16cid:durableId="1139497015">
    <w:abstractNumId w:val="30"/>
  </w:num>
  <w:num w:numId="5" w16cid:durableId="1232691859">
    <w:abstractNumId w:val="33"/>
  </w:num>
  <w:num w:numId="6" w16cid:durableId="269699881">
    <w:abstractNumId w:val="35"/>
  </w:num>
  <w:num w:numId="7" w16cid:durableId="44530986">
    <w:abstractNumId w:val="12"/>
  </w:num>
  <w:num w:numId="8" w16cid:durableId="1421410855">
    <w:abstractNumId w:val="16"/>
  </w:num>
  <w:num w:numId="9" w16cid:durableId="1911428192">
    <w:abstractNumId w:val="31"/>
  </w:num>
  <w:num w:numId="10" w16cid:durableId="1229028731">
    <w:abstractNumId w:val="5"/>
  </w:num>
  <w:num w:numId="11" w16cid:durableId="449205348">
    <w:abstractNumId w:val="28"/>
  </w:num>
  <w:num w:numId="12" w16cid:durableId="1805082320">
    <w:abstractNumId w:val="11"/>
  </w:num>
  <w:num w:numId="13" w16cid:durableId="223762730">
    <w:abstractNumId w:val="23"/>
  </w:num>
  <w:num w:numId="14" w16cid:durableId="1648627842">
    <w:abstractNumId w:val="10"/>
  </w:num>
  <w:num w:numId="15" w16cid:durableId="1062632286">
    <w:abstractNumId w:val="18"/>
  </w:num>
  <w:num w:numId="16" w16cid:durableId="257640817">
    <w:abstractNumId w:val="27"/>
  </w:num>
  <w:num w:numId="17" w16cid:durableId="940800312">
    <w:abstractNumId w:val="26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2"/>
  </w:num>
  <w:num w:numId="21" w16cid:durableId="1434128691">
    <w:abstractNumId w:val="3"/>
  </w:num>
  <w:num w:numId="22" w16cid:durableId="1961718332">
    <w:abstractNumId w:val="21"/>
  </w:num>
  <w:num w:numId="23" w16cid:durableId="976884613">
    <w:abstractNumId w:val="17"/>
  </w:num>
  <w:num w:numId="24" w16cid:durableId="2065180799">
    <w:abstractNumId w:val="19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5"/>
  </w:num>
  <w:num w:numId="30" w16cid:durableId="956520551">
    <w:abstractNumId w:val="29"/>
  </w:num>
  <w:num w:numId="31" w16cid:durableId="225529187">
    <w:abstractNumId w:val="14"/>
  </w:num>
  <w:num w:numId="32" w16cid:durableId="897135229">
    <w:abstractNumId w:val="22"/>
  </w:num>
  <w:num w:numId="33" w16cid:durableId="1938708282">
    <w:abstractNumId w:val="9"/>
  </w:num>
  <w:num w:numId="34" w16cid:durableId="1639992915">
    <w:abstractNumId w:val="34"/>
  </w:num>
  <w:num w:numId="35" w16cid:durableId="1512451223">
    <w:abstractNumId w:val="20"/>
  </w:num>
  <w:num w:numId="36" w16cid:durableId="8592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34D89"/>
    <w:rsid w:val="00F43C84"/>
    <w:rsid w:val="00F614CE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2</cp:revision>
  <cp:lastPrinted>2021-04-20T17:07:00Z</cp:lastPrinted>
  <dcterms:created xsi:type="dcterms:W3CDTF">2023-08-08T17:49:00Z</dcterms:created>
  <dcterms:modified xsi:type="dcterms:W3CDTF">2023-08-08T17:49:00Z</dcterms:modified>
</cp:coreProperties>
</file>